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22D3" w:rsidRPr="005B07F0" w:rsidRDefault="003522D3" w:rsidP="003A6CBC">
      <w:pPr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5B07F0">
        <w:rPr>
          <w:rFonts w:ascii="Arial" w:hAnsi="Arial" w:cs="Arial"/>
          <w:b/>
          <w:bCs/>
          <w:sz w:val="24"/>
          <w:szCs w:val="24"/>
        </w:rPr>
        <w:t xml:space="preserve">MSN </w:t>
      </w:r>
      <w:r w:rsidR="002B65F6">
        <w:rPr>
          <w:rFonts w:ascii="Arial" w:hAnsi="Arial" w:cs="Arial"/>
          <w:b/>
          <w:bCs/>
          <w:sz w:val="24"/>
          <w:szCs w:val="24"/>
        </w:rPr>
        <w:t>Nurse Practitioner</w:t>
      </w:r>
      <w:r w:rsidRPr="005B07F0">
        <w:rPr>
          <w:rFonts w:ascii="Arial" w:hAnsi="Arial" w:cs="Arial"/>
          <w:b/>
          <w:bCs/>
          <w:sz w:val="24"/>
          <w:szCs w:val="24"/>
        </w:rPr>
        <w:t xml:space="preserve"> Program</w:t>
      </w:r>
      <w:r w:rsidR="00AF499D">
        <w:rPr>
          <w:rFonts w:ascii="Arial" w:hAnsi="Arial" w:cs="Arial"/>
          <w:b/>
          <w:bCs/>
          <w:sz w:val="24"/>
          <w:szCs w:val="24"/>
        </w:rPr>
        <w:t>s</w:t>
      </w:r>
    </w:p>
    <w:p w:rsidR="0030153A" w:rsidRPr="005B07F0" w:rsidRDefault="0077718C" w:rsidP="003522D3">
      <w:pPr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eceptor</w:t>
      </w:r>
      <w:r w:rsidR="0030153A" w:rsidRPr="005B07F0">
        <w:rPr>
          <w:rFonts w:ascii="Arial" w:hAnsi="Arial" w:cs="Arial"/>
          <w:b/>
          <w:bCs/>
          <w:sz w:val="24"/>
          <w:szCs w:val="24"/>
        </w:rPr>
        <w:t xml:space="preserve"> Contact Information</w:t>
      </w:r>
      <w:r w:rsidR="003A6CBC">
        <w:rPr>
          <w:rFonts w:ascii="Arial" w:hAnsi="Arial" w:cs="Arial"/>
          <w:b/>
          <w:bCs/>
          <w:sz w:val="24"/>
          <w:szCs w:val="24"/>
        </w:rPr>
        <w:t xml:space="preserve"> and Clinical Schedule</w:t>
      </w:r>
    </w:p>
    <w:p w:rsidR="00A6245F" w:rsidRDefault="00A6245F" w:rsidP="00976577">
      <w:pPr>
        <w:jc w:val="both"/>
        <w:rPr>
          <w:rFonts w:ascii="Arial" w:hAnsi="Arial" w:cs="Arial"/>
          <w:b/>
          <w:color w:val="FF0000"/>
          <w:sz w:val="24"/>
          <w:szCs w:val="24"/>
        </w:rPr>
      </w:pPr>
      <w:r w:rsidRPr="003522D3">
        <w:rPr>
          <w:rFonts w:ascii="Arial" w:hAnsi="Arial" w:cs="Arial"/>
          <w:b/>
          <w:sz w:val="24"/>
          <w:szCs w:val="24"/>
        </w:rPr>
        <w:t>Instructions:</w:t>
      </w:r>
      <w:r w:rsidR="001012F0">
        <w:rPr>
          <w:rFonts w:ascii="Arial" w:hAnsi="Arial" w:cs="Arial"/>
          <w:sz w:val="24"/>
          <w:szCs w:val="24"/>
        </w:rPr>
        <w:t>Please t</w:t>
      </w:r>
      <w:r w:rsidR="00CF2F4E">
        <w:rPr>
          <w:rFonts w:ascii="Arial" w:hAnsi="Arial" w:cs="Arial"/>
          <w:sz w:val="24"/>
          <w:szCs w:val="24"/>
        </w:rPr>
        <w:t>ype</w:t>
      </w:r>
      <w:r w:rsidRPr="003522D3">
        <w:rPr>
          <w:rFonts w:ascii="Arial" w:hAnsi="Arial" w:cs="Arial"/>
          <w:sz w:val="24"/>
          <w:szCs w:val="24"/>
        </w:rPr>
        <w:t>th</w:t>
      </w:r>
      <w:r w:rsidR="00E43E2B" w:rsidRPr="003522D3">
        <w:rPr>
          <w:rFonts w:ascii="Arial" w:hAnsi="Arial" w:cs="Arial"/>
          <w:sz w:val="24"/>
          <w:szCs w:val="24"/>
        </w:rPr>
        <w:t>is form in its entirety</w:t>
      </w:r>
      <w:r w:rsidR="00E43E2B" w:rsidRPr="005B07F0">
        <w:rPr>
          <w:rFonts w:ascii="Arial" w:hAnsi="Arial" w:cs="Arial"/>
          <w:sz w:val="24"/>
          <w:szCs w:val="24"/>
        </w:rPr>
        <w:t xml:space="preserve">. </w:t>
      </w:r>
      <w:r w:rsidR="005B07F0" w:rsidRPr="00CF2F4E">
        <w:rPr>
          <w:rFonts w:ascii="Arial" w:hAnsi="Arial" w:cs="Arial"/>
          <w:sz w:val="24"/>
          <w:szCs w:val="24"/>
          <w:u w:val="single"/>
        </w:rPr>
        <w:t>S</w:t>
      </w:r>
      <w:r w:rsidR="003462F6" w:rsidRPr="00CF2F4E">
        <w:rPr>
          <w:rFonts w:ascii="Arial" w:hAnsi="Arial" w:cs="Arial"/>
          <w:sz w:val="24"/>
          <w:szCs w:val="24"/>
          <w:u w:val="single"/>
        </w:rPr>
        <w:t xml:space="preserve">ubmit </w:t>
      </w:r>
      <w:r w:rsidR="003522D3" w:rsidRPr="00CF2F4E">
        <w:rPr>
          <w:rFonts w:ascii="Arial" w:hAnsi="Arial" w:cs="Arial"/>
          <w:sz w:val="24"/>
          <w:szCs w:val="24"/>
          <w:u w:val="single"/>
        </w:rPr>
        <w:t>a separate form for each clinical site</w:t>
      </w:r>
      <w:r w:rsidR="001012F0">
        <w:rPr>
          <w:rFonts w:ascii="Arial" w:hAnsi="Arial" w:cs="Arial"/>
          <w:sz w:val="24"/>
          <w:szCs w:val="24"/>
        </w:rPr>
        <w:t>. It is due week one by</w:t>
      </w:r>
      <w:r w:rsidR="003B18A7" w:rsidRPr="00CF2F4E">
        <w:rPr>
          <w:rFonts w:ascii="Arial" w:hAnsi="Arial" w:cs="Arial"/>
          <w:sz w:val="24"/>
          <w:szCs w:val="24"/>
        </w:rPr>
        <w:t xml:space="preserve"> Sunday, 11:59 CST</w:t>
      </w:r>
      <w:r w:rsidR="001012F0">
        <w:rPr>
          <w:rFonts w:ascii="Arial" w:hAnsi="Arial" w:cs="Arial"/>
          <w:sz w:val="24"/>
          <w:szCs w:val="24"/>
        </w:rPr>
        <w:t>.</w:t>
      </w:r>
    </w:p>
    <w:tbl>
      <w:tblPr>
        <w:tblW w:w="1103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2610"/>
        <w:gridCol w:w="2250"/>
        <w:gridCol w:w="1980"/>
        <w:gridCol w:w="4196"/>
      </w:tblGrid>
      <w:tr w:rsidR="00DD284F" w:rsidRPr="00A6245F" w:rsidTr="006D7940">
        <w:trPr>
          <w:trHeight w:val="344"/>
        </w:trPr>
        <w:tc>
          <w:tcPr>
            <w:tcW w:w="11036" w:type="dxa"/>
            <w:gridSpan w:val="4"/>
            <w:tcBorders>
              <w:bottom w:val="single" w:sz="4" w:space="0" w:color="auto"/>
            </w:tcBorders>
          </w:tcPr>
          <w:p w:rsidR="00DD284F" w:rsidRPr="001A1A97" w:rsidRDefault="001A1A97" w:rsidP="00DD284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1A1A97">
              <w:rPr>
                <w:rFonts w:ascii="Arial" w:hAnsi="Arial" w:cs="Arial"/>
                <w:b/>
                <w:sz w:val="24"/>
                <w:szCs w:val="24"/>
              </w:rPr>
              <w:t xml:space="preserve">Student Information </w:t>
            </w:r>
          </w:p>
        </w:tc>
      </w:tr>
      <w:tr w:rsidR="00DD284F" w:rsidRPr="00A6245F" w:rsidTr="001A1A97">
        <w:trPr>
          <w:trHeight w:val="953"/>
        </w:trPr>
        <w:tc>
          <w:tcPr>
            <w:tcW w:w="684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0D3B" w:rsidRDefault="00DD284F" w:rsidP="00821EC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B07F0">
              <w:rPr>
                <w:rFonts w:ascii="Arial" w:hAnsi="Arial" w:cs="Arial"/>
                <w:b/>
                <w:sz w:val="24"/>
                <w:szCs w:val="24"/>
              </w:rPr>
              <w:t>Student Name</w:t>
            </w:r>
            <w:r w:rsidR="00920D3B">
              <w:rPr>
                <w:rFonts w:ascii="Arial" w:hAnsi="Arial" w:cs="Arial"/>
                <w:b/>
                <w:sz w:val="24"/>
                <w:szCs w:val="24"/>
              </w:rPr>
              <w:t>:</w:t>
            </w:r>
            <w:r w:rsidR="002202D4">
              <w:rPr>
                <w:rFonts w:ascii="Arial" w:hAnsi="Arial" w:cs="Arial"/>
                <w:b/>
                <w:sz w:val="24"/>
                <w:szCs w:val="24"/>
              </w:rPr>
              <w:t>Foday Felix Sesay</w:t>
            </w:r>
          </w:p>
          <w:p w:rsidR="00DD284F" w:rsidRPr="00A6245F" w:rsidRDefault="00A17D1F" w:rsidP="00821EC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urse Code</w:t>
            </w:r>
            <w:r w:rsidR="00DD284F" w:rsidRPr="00A6245F">
              <w:rPr>
                <w:rFonts w:ascii="Arial" w:hAnsi="Arial" w:cs="Arial"/>
                <w:sz w:val="20"/>
                <w:szCs w:val="20"/>
              </w:rPr>
              <w:t>:</w:t>
            </w:r>
            <w:r w:rsidR="002202D4">
              <w:rPr>
                <w:rFonts w:ascii="Arial" w:hAnsi="Arial" w:cs="Arial"/>
                <w:sz w:val="20"/>
                <w:szCs w:val="20"/>
              </w:rPr>
              <w:t>NU610</w:t>
            </w:r>
          </w:p>
        </w:tc>
        <w:tc>
          <w:tcPr>
            <w:tcW w:w="4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D284F" w:rsidRPr="00A6245F" w:rsidRDefault="00927902" w:rsidP="00821ECB">
            <w:pPr>
              <w:rPr>
                <w:rFonts w:ascii="Arial" w:hAnsi="Arial" w:cs="Arial"/>
                <w:sz w:val="20"/>
                <w:szCs w:val="20"/>
              </w:rPr>
            </w:pPr>
            <w:r w:rsidRPr="005B07F0">
              <w:rPr>
                <w:rFonts w:ascii="Arial" w:hAnsi="Arial" w:cs="Arial"/>
                <w:b/>
                <w:sz w:val="24"/>
                <w:szCs w:val="24"/>
              </w:rPr>
              <w:t>Student Email</w:t>
            </w:r>
            <w:r w:rsidRPr="00A6245F">
              <w:rPr>
                <w:rFonts w:ascii="Arial" w:hAnsi="Arial" w:cs="Arial"/>
                <w:sz w:val="20"/>
                <w:szCs w:val="20"/>
              </w:rPr>
              <w:t>:</w:t>
            </w:r>
            <w:r w:rsidR="002202D4">
              <w:rPr>
                <w:rFonts w:ascii="Arial" w:hAnsi="Arial" w:cs="Arial"/>
                <w:sz w:val="20"/>
                <w:szCs w:val="20"/>
              </w:rPr>
              <w:t>fsesay@herzing.edu</w:t>
            </w:r>
          </w:p>
        </w:tc>
      </w:tr>
      <w:tr w:rsidR="00DD284F" w:rsidRPr="00A6245F" w:rsidTr="003522D3">
        <w:trPr>
          <w:trHeight w:val="1097"/>
        </w:trPr>
        <w:tc>
          <w:tcPr>
            <w:tcW w:w="684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84F" w:rsidRDefault="00DD284F" w:rsidP="00B74BB3">
            <w:pPr>
              <w:rPr>
                <w:rFonts w:ascii="Arial" w:hAnsi="Arial" w:cs="Arial"/>
                <w:sz w:val="20"/>
                <w:szCs w:val="20"/>
              </w:rPr>
            </w:pPr>
            <w:r w:rsidRPr="005B07F0">
              <w:rPr>
                <w:rFonts w:ascii="Arial" w:hAnsi="Arial" w:cs="Arial"/>
                <w:b/>
                <w:sz w:val="24"/>
                <w:szCs w:val="24"/>
              </w:rPr>
              <w:t>Student Address</w:t>
            </w:r>
            <w:r w:rsidRPr="00A6245F">
              <w:rPr>
                <w:rFonts w:ascii="Arial" w:hAnsi="Arial" w:cs="Arial"/>
                <w:sz w:val="20"/>
                <w:szCs w:val="20"/>
              </w:rPr>
              <w:t>:</w:t>
            </w:r>
            <w:r w:rsidR="002202D4">
              <w:rPr>
                <w:rFonts w:ascii="Arial" w:hAnsi="Arial" w:cs="Arial"/>
                <w:sz w:val="20"/>
                <w:szCs w:val="20"/>
              </w:rPr>
              <w:t>3634 Tupelo ct , Woodbridge ,Virginia , 22192</w:t>
            </w:r>
          </w:p>
          <w:p w:rsidR="001A1A97" w:rsidRDefault="001A1A97" w:rsidP="00B74BB3">
            <w:pPr>
              <w:rPr>
                <w:rFonts w:ascii="Arial" w:hAnsi="Arial" w:cs="Arial"/>
                <w:sz w:val="20"/>
                <w:szCs w:val="20"/>
              </w:rPr>
            </w:pPr>
          </w:p>
          <w:p w:rsidR="00D53047" w:rsidRPr="00A6245F" w:rsidRDefault="00D53047" w:rsidP="00B74BB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A1A97" w:rsidRDefault="00DD284F" w:rsidP="001A1A9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B07F0">
              <w:rPr>
                <w:rFonts w:ascii="Arial" w:hAnsi="Arial" w:cs="Arial"/>
                <w:b/>
                <w:sz w:val="24"/>
                <w:szCs w:val="24"/>
              </w:rPr>
              <w:t>Contact Numbers(cell &amp; home</w:t>
            </w:r>
            <w:r w:rsidRPr="001A1A97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:rsidR="001A1A97" w:rsidRDefault="00D762D3" w:rsidP="001A1A9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ell: </w:t>
            </w:r>
            <w:r w:rsidR="002202D4">
              <w:rPr>
                <w:rFonts w:ascii="Arial" w:hAnsi="Arial" w:cs="Arial"/>
                <w:b/>
                <w:sz w:val="20"/>
                <w:szCs w:val="20"/>
              </w:rPr>
              <w:t>5714550428</w:t>
            </w:r>
          </w:p>
          <w:p w:rsidR="00821ECB" w:rsidRDefault="005804ED" w:rsidP="00821ECB">
            <w:pPr>
              <w:rPr>
                <w:rFonts w:ascii="Arial" w:hAnsi="Arial" w:cs="Arial"/>
                <w:sz w:val="20"/>
                <w:szCs w:val="20"/>
              </w:rPr>
            </w:pPr>
            <w:r w:rsidRPr="005804ED">
              <w:rPr>
                <w:rFonts w:ascii="Arial" w:hAnsi="Arial" w:cs="Arial"/>
                <w:b/>
                <w:sz w:val="20"/>
                <w:szCs w:val="20"/>
              </w:rPr>
              <w:t>Home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2202D4">
              <w:rPr>
                <w:rFonts w:ascii="Arial" w:hAnsi="Arial" w:cs="Arial"/>
                <w:sz w:val="20"/>
                <w:szCs w:val="20"/>
              </w:rPr>
              <w:t>5714550428</w:t>
            </w:r>
          </w:p>
          <w:p w:rsidR="00DD284F" w:rsidRPr="001A1A97" w:rsidRDefault="001A1A97" w:rsidP="00821EC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IME ZONE</w:t>
            </w:r>
            <w:r w:rsidR="00DD284F" w:rsidRPr="001A1A97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2202D4">
              <w:rPr>
                <w:rFonts w:ascii="Arial" w:hAnsi="Arial" w:cs="Arial"/>
                <w:b/>
                <w:sz w:val="20"/>
                <w:szCs w:val="20"/>
              </w:rPr>
              <w:t>Eastern Time Zone</w:t>
            </w:r>
          </w:p>
        </w:tc>
      </w:tr>
      <w:tr w:rsidR="00A6245F" w:rsidRPr="00A6245F" w:rsidTr="005B07F0">
        <w:tc>
          <w:tcPr>
            <w:tcW w:w="2610" w:type="dxa"/>
            <w:shd w:val="clear" w:color="auto" w:fill="BFBFBF"/>
          </w:tcPr>
          <w:p w:rsidR="00A6245F" w:rsidRPr="00471AFD" w:rsidRDefault="00A6245F" w:rsidP="00B74BB3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71AFD">
              <w:rPr>
                <w:rFonts w:ascii="Arial" w:hAnsi="Arial" w:cs="Arial"/>
                <w:b/>
                <w:sz w:val="24"/>
                <w:szCs w:val="24"/>
              </w:rPr>
              <w:t xml:space="preserve">Clinical Practicum </w:t>
            </w:r>
            <w:r w:rsidR="001A1A97">
              <w:rPr>
                <w:rFonts w:ascii="Arial" w:hAnsi="Arial" w:cs="Arial"/>
                <w:b/>
                <w:sz w:val="24"/>
                <w:szCs w:val="24"/>
              </w:rPr>
              <w:t>S</w:t>
            </w:r>
            <w:r w:rsidRPr="00471AFD">
              <w:rPr>
                <w:rFonts w:ascii="Arial" w:hAnsi="Arial" w:cs="Arial"/>
                <w:b/>
                <w:sz w:val="24"/>
                <w:szCs w:val="24"/>
              </w:rPr>
              <w:t>ite</w:t>
            </w:r>
            <w:r w:rsidR="009616E8">
              <w:rPr>
                <w:rFonts w:ascii="Arial" w:hAnsi="Arial" w:cs="Arial"/>
                <w:b/>
                <w:sz w:val="24"/>
                <w:szCs w:val="24"/>
              </w:rPr>
              <w:t xml:space="preserve"> Name, </w:t>
            </w:r>
            <w:r w:rsidR="001A1A97">
              <w:rPr>
                <w:rFonts w:ascii="Arial" w:hAnsi="Arial" w:cs="Arial"/>
                <w:b/>
                <w:sz w:val="24"/>
                <w:szCs w:val="24"/>
              </w:rPr>
              <w:t>Address</w:t>
            </w:r>
            <w:r w:rsidR="003A02C5" w:rsidRPr="00471AFD">
              <w:rPr>
                <w:rFonts w:ascii="Arial" w:hAnsi="Arial" w:cs="Arial"/>
                <w:b/>
                <w:sz w:val="24"/>
                <w:szCs w:val="24"/>
              </w:rPr>
              <w:t>&amp;</w:t>
            </w:r>
          </w:p>
          <w:p w:rsidR="00A6245F" w:rsidRPr="001A1A97" w:rsidRDefault="009616E8" w:rsidP="001A1A97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</w:t>
            </w:r>
            <w:r w:rsidR="001A1A97" w:rsidRPr="001A1A97">
              <w:rPr>
                <w:rFonts w:ascii="Arial" w:hAnsi="Arial" w:cs="Arial"/>
                <w:b/>
                <w:sz w:val="24"/>
                <w:szCs w:val="24"/>
              </w:rPr>
              <w:t>hone/</w:t>
            </w:r>
            <w:r>
              <w:rPr>
                <w:rFonts w:ascii="Arial" w:hAnsi="Arial" w:cs="Arial"/>
                <w:b/>
                <w:sz w:val="24"/>
                <w:szCs w:val="24"/>
              </w:rPr>
              <w:t>F</w:t>
            </w:r>
            <w:r w:rsidR="001A1A97" w:rsidRPr="001A1A97">
              <w:rPr>
                <w:rFonts w:ascii="Arial" w:hAnsi="Arial" w:cs="Arial"/>
                <w:b/>
                <w:sz w:val="24"/>
                <w:szCs w:val="24"/>
              </w:rPr>
              <w:t>ax</w:t>
            </w:r>
          </w:p>
        </w:tc>
        <w:tc>
          <w:tcPr>
            <w:tcW w:w="2250" w:type="dxa"/>
            <w:shd w:val="clear" w:color="auto" w:fill="BFBFBF"/>
          </w:tcPr>
          <w:p w:rsidR="00A6245F" w:rsidRPr="005B07F0" w:rsidRDefault="001A1A97" w:rsidP="001A1A97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B07F0">
              <w:rPr>
                <w:rFonts w:ascii="Arial" w:hAnsi="Arial" w:cs="Arial"/>
                <w:b/>
                <w:sz w:val="24"/>
                <w:szCs w:val="24"/>
              </w:rPr>
              <w:t xml:space="preserve">Preceptor(s) name/credentials </w:t>
            </w:r>
          </w:p>
        </w:tc>
        <w:tc>
          <w:tcPr>
            <w:tcW w:w="1980" w:type="dxa"/>
            <w:shd w:val="clear" w:color="auto" w:fill="BFBFBF"/>
          </w:tcPr>
          <w:p w:rsidR="007C4073" w:rsidRDefault="007C4073" w:rsidP="007C4073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receptor schedule/</w:t>
            </w:r>
          </w:p>
          <w:p w:rsidR="00A6245F" w:rsidRPr="006D7940" w:rsidRDefault="007C4073" w:rsidP="007C4073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linic hours</w:t>
            </w:r>
          </w:p>
        </w:tc>
        <w:tc>
          <w:tcPr>
            <w:tcW w:w="4196" w:type="dxa"/>
            <w:shd w:val="clear" w:color="auto" w:fill="BFBFBF"/>
          </w:tcPr>
          <w:p w:rsidR="007C4073" w:rsidRDefault="00A6245F" w:rsidP="007C407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5B07F0">
              <w:rPr>
                <w:rFonts w:ascii="Arial" w:hAnsi="Arial" w:cs="Arial"/>
                <w:b/>
                <w:sz w:val="24"/>
                <w:szCs w:val="24"/>
              </w:rPr>
              <w:t>Preceptor(s) Contact Info</w:t>
            </w:r>
          </w:p>
          <w:p w:rsidR="00A6245F" w:rsidRPr="00927902" w:rsidRDefault="00A6245F" w:rsidP="007C4073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7C4073">
              <w:rPr>
                <w:rFonts w:ascii="Arial" w:hAnsi="Arial" w:cs="Arial"/>
                <w:b/>
                <w:color w:val="FF0000"/>
                <w:sz w:val="20"/>
                <w:szCs w:val="20"/>
              </w:rPr>
              <w:t>Must be accurate- we will use this information to contact your preceptors</w:t>
            </w:r>
          </w:p>
        </w:tc>
      </w:tr>
      <w:tr w:rsidR="00A6245F" w:rsidRPr="00A6245F" w:rsidTr="003522D3">
        <w:trPr>
          <w:trHeight w:val="2492"/>
        </w:trPr>
        <w:tc>
          <w:tcPr>
            <w:tcW w:w="2610" w:type="dxa"/>
          </w:tcPr>
          <w:p w:rsidR="005804ED" w:rsidRDefault="007C4073" w:rsidP="00B74BB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A53B2">
              <w:rPr>
                <w:rFonts w:ascii="Arial" w:hAnsi="Arial" w:cs="Arial"/>
                <w:b/>
                <w:sz w:val="20"/>
                <w:szCs w:val="20"/>
              </w:rPr>
              <w:t>Site name:</w:t>
            </w:r>
            <w:r w:rsidR="0008144B">
              <w:rPr>
                <w:rFonts w:ascii="Arial" w:hAnsi="Arial" w:cs="Arial"/>
                <w:b/>
                <w:sz w:val="20"/>
                <w:szCs w:val="20"/>
              </w:rPr>
              <w:t>Medical Clinic of Woodbridge Inc</w:t>
            </w:r>
          </w:p>
          <w:p w:rsidR="00821ECB" w:rsidRPr="00D762D3" w:rsidRDefault="00821ECB" w:rsidP="00B74BB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920D3B" w:rsidRDefault="00920D3B" w:rsidP="00B74BB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5804ED" w:rsidRDefault="007C4073" w:rsidP="00B74BB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A53B2">
              <w:rPr>
                <w:rFonts w:ascii="Arial" w:hAnsi="Arial" w:cs="Arial"/>
                <w:b/>
                <w:sz w:val="20"/>
                <w:szCs w:val="20"/>
              </w:rPr>
              <w:t>Site Address:</w:t>
            </w:r>
            <w:r w:rsidR="0008144B">
              <w:rPr>
                <w:rFonts w:ascii="Arial" w:hAnsi="Arial" w:cs="Arial"/>
                <w:b/>
                <w:sz w:val="20"/>
                <w:szCs w:val="20"/>
              </w:rPr>
              <w:t>12716 Directors Loop, Woodbridge, Virginia ,22192</w:t>
            </w:r>
          </w:p>
          <w:p w:rsidR="00821ECB" w:rsidRPr="00D762D3" w:rsidRDefault="00821ECB" w:rsidP="00B74BB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920D3B" w:rsidRDefault="00920D3B" w:rsidP="00B74BB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5804ED" w:rsidRPr="00D762D3" w:rsidRDefault="007C4073" w:rsidP="00B74BB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A53B2">
              <w:rPr>
                <w:rFonts w:ascii="Arial" w:hAnsi="Arial" w:cs="Arial"/>
                <w:b/>
                <w:sz w:val="20"/>
                <w:szCs w:val="20"/>
              </w:rPr>
              <w:t>Site Phone:</w:t>
            </w:r>
            <w:r w:rsidR="0008144B">
              <w:rPr>
                <w:rFonts w:ascii="Arial" w:hAnsi="Arial" w:cs="Arial"/>
                <w:b/>
                <w:sz w:val="20"/>
                <w:szCs w:val="20"/>
              </w:rPr>
              <w:t>703 497 1964</w:t>
            </w:r>
            <w:bookmarkStart w:id="0" w:name="_GoBack"/>
            <w:bookmarkEnd w:id="0"/>
          </w:p>
          <w:p w:rsidR="007C4073" w:rsidRPr="006A53B2" w:rsidRDefault="007C4073" w:rsidP="00B74BB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A6245F" w:rsidRDefault="00A6245F" w:rsidP="00B74BB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3462F6" w:rsidRDefault="003462F6" w:rsidP="00B74BB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3462F6" w:rsidRDefault="003462F6" w:rsidP="00B74BB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3462F6" w:rsidRDefault="003462F6" w:rsidP="00B74BB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3A02C5" w:rsidRPr="00A6245F" w:rsidRDefault="003A02C5" w:rsidP="00B74BB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</w:tcPr>
          <w:p w:rsidR="007C4073" w:rsidRDefault="007C4073" w:rsidP="00B74BB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A53B2">
              <w:rPr>
                <w:rFonts w:ascii="Arial" w:hAnsi="Arial" w:cs="Arial"/>
                <w:b/>
                <w:sz w:val="20"/>
                <w:szCs w:val="20"/>
              </w:rPr>
              <w:t>Preceptor name:</w:t>
            </w:r>
          </w:p>
          <w:p w:rsidR="00821ECB" w:rsidRPr="00D762D3" w:rsidRDefault="00821ECB" w:rsidP="00B74BB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920D3B" w:rsidRDefault="00920D3B" w:rsidP="00F8761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C4073" w:rsidRPr="00A6245F" w:rsidRDefault="007C4073" w:rsidP="00F8761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A53B2">
              <w:rPr>
                <w:rFonts w:ascii="Arial" w:hAnsi="Arial" w:cs="Arial"/>
                <w:b/>
                <w:sz w:val="20"/>
                <w:szCs w:val="20"/>
              </w:rPr>
              <w:t>Credential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="0008144B">
              <w:rPr>
                <w:rFonts w:ascii="Arial" w:hAnsi="Arial" w:cs="Arial"/>
                <w:sz w:val="20"/>
                <w:szCs w:val="20"/>
              </w:rPr>
              <w:t>Medical Doctor</w:t>
            </w:r>
          </w:p>
        </w:tc>
        <w:tc>
          <w:tcPr>
            <w:tcW w:w="1980" w:type="dxa"/>
          </w:tcPr>
          <w:p w:rsidR="00A6245F" w:rsidRPr="006A53B2" w:rsidRDefault="007C4073" w:rsidP="00B74BB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A53B2">
              <w:rPr>
                <w:rFonts w:ascii="Arial" w:hAnsi="Arial" w:cs="Arial"/>
                <w:b/>
                <w:sz w:val="20"/>
                <w:szCs w:val="20"/>
              </w:rPr>
              <w:t>Preceptor’s work schedule</w:t>
            </w:r>
          </w:p>
          <w:p w:rsidR="007C4073" w:rsidRDefault="007C4073" w:rsidP="00B74BB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A53B2">
              <w:rPr>
                <w:rFonts w:ascii="Arial" w:hAnsi="Arial" w:cs="Arial"/>
                <w:b/>
                <w:sz w:val="20"/>
                <w:szCs w:val="20"/>
              </w:rPr>
              <w:t>Days of week:</w:t>
            </w:r>
            <w:r w:rsidR="0008144B">
              <w:rPr>
                <w:rFonts w:ascii="Arial" w:hAnsi="Arial" w:cs="Arial"/>
                <w:b/>
                <w:sz w:val="20"/>
                <w:szCs w:val="20"/>
              </w:rPr>
              <w:t>Monday to Friday</w:t>
            </w:r>
          </w:p>
          <w:p w:rsidR="0008144B" w:rsidRDefault="0008144B" w:rsidP="00B74BB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5804ED" w:rsidRPr="006A53B2" w:rsidRDefault="005804ED" w:rsidP="00B74BB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920D3B" w:rsidRDefault="00920D3B" w:rsidP="00821ECB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920D3B" w:rsidRDefault="00920D3B" w:rsidP="00821ECB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C4073" w:rsidRPr="00A6245F" w:rsidRDefault="007C4073" w:rsidP="00821EC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A53B2">
              <w:rPr>
                <w:rFonts w:ascii="Arial" w:hAnsi="Arial" w:cs="Arial"/>
                <w:b/>
                <w:sz w:val="20"/>
                <w:szCs w:val="20"/>
              </w:rPr>
              <w:t>Daily hour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="0008144B">
              <w:rPr>
                <w:rFonts w:ascii="Arial" w:hAnsi="Arial" w:cs="Arial"/>
                <w:sz w:val="20"/>
                <w:szCs w:val="20"/>
              </w:rPr>
              <w:t>0800 to 5 pm</w:t>
            </w:r>
          </w:p>
        </w:tc>
        <w:tc>
          <w:tcPr>
            <w:tcW w:w="4196" w:type="dxa"/>
          </w:tcPr>
          <w:p w:rsidR="005804ED" w:rsidRDefault="007C4073" w:rsidP="00B74BB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3522D3">
              <w:rPr>
                <w:rFonts w:ascii="Arial" w:hAnsi="Arial" w:cs="Arial"/>
                <w:b/>
                <w:sz w:val="20"/>
                <w:szCs w:val="20"/>
              </w:rPr>
              <w:t>Preceptor e-mail:</w:t>
            </w:r>
          </w:p>
          <w:p w:rsidR="00821ECB" w:rsidRPr="003522D3" w:rsidRDefault="00821ECB" w:rsidP="00B74BB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920D3B" w:rsidRDefault="00920D3B" w:rsidP="00B74BB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C4073" w:rsidRDefault="007C4073" w:rsidP="00B74BB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522D3">
              <w:rPr>
                <w:rFonts w:ascii="Arial" w:hAnsi="Arial" w:cs="Arial"/>
                <w:b/>
                <w:sz w:val="20"/>
                <w:szCs w:val="20"/>
              </w:rPr>
              <w:t>Preceptor personal cell:</w:t>
            </w:r>
            <w:r w:rsidR="0008144B">
              <w:rPr>
                <w:rFonts w:ascii="Arial" w:hAnsi="Arial" w:cs="Arial"/>
                <w:b/>
                <w:sz w:val="20"/>
                <w:szCs w:val="20"/>
              </w:rPr>
              <w:t>703 4971964</w:t>
            </w:r>
          </w:p>
          <w:p w:rsidR="005804ED" w:rsidRPr="003522D3" w:rsidRDefault="005804ED" w:rsidP="00B74BB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920D3B" w:rsidRDefault="00920D3B" w:rsidP="00821ECB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C4073" w:rsidRPr="00A6245F" w:rsidRDefault="007C4073" w:rsidP="00821EC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522D3">
              <w:rPr>
                <w:rFonts w:ascii="Arial" w:hAnsi="Arial" w:cs="Arial"/>
                <w:b/>
                <w:sz w:val="20"/>
                <w:szCs w:val="20"/>
              </w:rPr>
              <w:t>Best days and time to reach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="0008144B">
              <w:rPr>
                <w:rFonts w:ascii="Arial" w:hAnsi="Arial" w:cs="Arial"/>
                <w:sz w:val="20"/>
                <w:szCs w:val="20"/>
              </w:rPr>
              <w:t xml:space="preserve">Monday to Friday </w:t>
            </w:r>
          </w:p>
        </w:tc>
      </w:tr>
    </w:tbl>
    <w:p w:rsidR="00BA4761" w:rsidRDefault="00BA4761" w:rsidP="00BA4761">
      <w:pPr>
        <w:rPr>
          <w:rFonts w:ascii="Arial" w:hAnsi="Arial" w:cs="Arial"/>
          <w:b/>
          <w:sz w:val="24"/>
          <w:szCs w:val="24"/>
        </w:rPr>
      </w:pPr>
    </w:p>
    <w:p w:rsidR="00944608" w:rsidRPr="005804ED" w:rsidRDefault="00944608" w:rsidP="00BA4761">
      <w:pPr>
        <w:rPr>
          <w:rFonts w:ascii="Arial" w:hAnsi="Arial" w:cs="Arial"/>
          <w:b/>
          <w:sz w:val="24"/>
          <w:szCs w:val="24"/>
        </w:rPr>
      </w:pPr>
      <w:r w:rsidRPr="005804ED">
        <w:rPr>
          <w:rFonts w:ascii="Arial" w:hAnsi="Arial" w:cs="Arial"/>
          <w:b/>
          <w:sz w:val="24"/>
          <w:szCs w:val="24"/>
        </w:rPr>
        <w:t>Clinical Schedule</w:t>
      </w:r>
      <w:r w:rsidR="00F81391" w:rsidRPr="005804ED">
        <w:rPr>
          <w:rFonts w:ascii="Arial" w:hAnsi="Arial" w:cs="Arial"/>
          <w:b/>
          <w:sz w:val="24"/>
          <w:szCs w:val="24"/>
        </w:rPr>
        <w:t xml:space="preserve"> Instructions</w:t>
      </w:r>
      <w:r w:rsidR="00BA4761" w:rsidRPr="005804ED">
        <w:rPr>
          <w:rFonts w:ascii="Arial" w:hAnsi="Arial" w:cs="Arial"/>
          <w:b/>
          <w:sz w:val="24"/>
          <w:szCs w:val="24"/>
        </w:rPr>
        <w:t>:</w:t>
      </w:r>
    </w:p>
    <w:p w:rsidR="00A51B8C" w:rsidRPr="00A51B8C" w:rsidRDefault="001F0473" w:rsidP="00FA0D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1012F0">
        <w:rPr>
          <w:rFonts w:ascii="Arial" w:hAnsi="Arial" w:cs="Arial"/>
          <w:sz w:val="24"/>
          <w:szCs w:val="24"/>
        </w:rPr>
        <w:t xml:space="preserve">Clinical </w:t>
      </w:r>
      <w:r w:rsidR="00AC548F">
        <w:rPr>
          <w:rFonts w:ascii="Arial" w:hAnsi="Arial" w:cs="Arial"/>
          <w:sz w:val="24"/>
          <w:szCs w:val="24"/>
        </w:rPr>
        <w:t>s</w:t>
      </w:r>
      <w:r w:rsidR="000A7C84" w:rsidRPr="001012F0">
        <w:rPr>
          <w:rFonts w:ascii="Arial" w:hAnsi="Arial" w:cs="Arial"/>
          <w:sz w:val="24"/>
          <w:szCs w:val="24"/>
        </w:rPr>
        <w:t>chedules</w:t>
      </w:r>
      <w:r w:rsidR="00FD7D51">
        <w:rPr>
          <w:rFonts w:ascii="Arial" w:hAnsi="Arial" w:cs="Arial"/>
          <w:sz w:val="24"/>
          <w:szCs w:val="24"/>
        </w:rPr>
        <w:t>start in week 2</w:t>
      </w:r>
      <w:r w:rsidR="00CF2F4E" w:rsidRPr="001012F0">
        <w:rPr>
          <w:rFonts w:ascii="Arial" w:hAnsi="Arial" w:cs="Arial"/>
          <w:sz w:val="24"/>
          <w:szCs w:val="24"/>
        </w:rPr>
        <w:t>.</w:t>
      </w:r>
      <w:r w:rsidR="00FD7D51">
        <w:rPr>
          <w:rFonts w:ascii="Arial" w:hAnsi="Arial" w:cs="Arial"/>
          <w:sz w:val="24"/>
          <w:szCs w:val="24"/>
        </w:rPr>
        <w:t>Students are expected to be in clinical weekly through week 14</w:t>
      </w:r>
      <w:r w:rsidR="009616E8">
        <w:rPr>
          <w:rFonts w:ascii="Arial" w:hAnsi="Arial" w:cs="Arial"/>
          <w:sz w:val="24"/>
          <w:szCs w:val="24"/>
        </w:rPr>
        <w:t>a</w:t>
      </w:r>
      <w:r w:rsidR="004E5001">
        <w:rPr>
          <w:rFonts w:ascii="Arial" w:hAnsi="Arial" w:cs="Arial"/>
          <w:sz w:val="24"/>
          <w:szCs w:val="24"/>
        </w:rPr>
        <w:t>nd may need to go into week 15 to ensure completion of hours</w:t>
      </w:r>
      <w:r w:rsidR="00FD7D51">
        <w:rPr>
          <w:rFonts w:ascii="Arial" w:hAnsi="Arial" w:cs="Arial"/>
          <w:sz w:val="24"/>
          <w:szCs w:val="24"/>
        </w:rPr>
        <w:t>.</w:t>
      </w:r>
    </w:p>
    <w:p w:rsidR="001012F0" w:rsidRPr="00920D3B" w:rsidRDefault="00920D3B" w:rsidP="00A51B8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920D3B">
        <w:rPr>
          <w:rFonts w:ascii="Arial" w:hAnsi="Arial" w:cs="Arial"/>
          <w:b/>
          <w:i/>
          <w:sz w:val="24"/>
          <w:szCs w:val="24"/>
          <w:u w:val="single"/>
        </w:rPr>
        <w:t>Alternate schedules may be requested and must be reviewed and approved by your clinical faculty person.</w:t>
      </w:r>
    </w:p>
    <w:p w:rsidR="00AB202A" w:rsidRPr="001012F0" w:rsidRDefault="003C4A1D" w:rsidP="0063565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 individual</w:t>
      </w:r>
      <w:r w:rsidR="001012F0" w:rsidRPr="001012F0">
        <w:rPr>
          <w:rFonts w:ascii="Arial" w:hAnsi="Arial" w:cs="Arial"/>
          <w:sz w:val="24"/>
          <w:szCs w:val="24"/>
        </w:rPr>
        <w:t xml:space="preserve"> clinical</w:t>
      </w:r>
      <w:r w:rsidR="00AB202A" w:rsidRPr="001012F0">
        <w:rPr>
          <w:rFonts w:ascii="Arial" w:hAnsi="Arial" w:cs="Arial"/>
          <w:sz w:val="24"/>
          <w:szCs w:val="24"/>
        </w:rPr>
        <w:t>date</w:t>
      </w:r>
      <w:r w:rsidR="001012F0" w:rsidRPr="001012F0">
        <w:rPr>
          <w:rFonts w:ascii="Arial" w:hAnsi="Arial" w:cs="Arial"/>
          <w:sz w:val="24"/>
          <w:szCs w:val="24"/>
        </w:rPr>
        <w:t>s with</w:t>
      </w:r>
      <w:r w:rsidR="00BA4761" w:rsidRPr="001012F0">
        <w:rPr>
          <w:rFonts w:ascii="Arial" w:hAnsi="Arial" w:cs="Arial"/>
          <w:sz w:val="24"/>
          <w:szCs w:val="24"/>
        </w:rPr>
        <w:t>start and end times, and total shift hours</w:t>
      </w:r>
      <w:r w:rsidR="00F555EE">
        <w:rPr>
          <w:rFonts w:ascii="Arial" w:hAnsi="Arial" w:cs="Arial"/>
          <w:sz w:val="24"/>
          <w:szCs w:val="24"/>
        </w:rPr>
        <w:t xml:space="preserve"> for the entire semester</w:t>
      </w:r>
      <w:r>
        <w:rPr>
          <w:rFonts w:ascii="Arial" w:hAnsi="Arial" w:cs="Arial"/>
          <w:sz w:val="24"/>
          <w:szCs w:val="24"/>
        </w:rPr>
        <w:t xml:space="preserve">. </w:t>
      </w:r>
      <w:r w:rsidR="00BA4761" w:rsidRPr="001012F0">
        <w:rPr>
          <w:rFonts w:ascii="Arial" w:hAnsi="Arial" w:cs="Arial"/>
          <w:color w:val="0070C0"/>
          <w:sz w:val="24"/>
          <w:szCs w:val="24"/>
        </w:rPr>
        <w:t>(</w:t>
      </w:r>
      <w:r w:rsidR="00F81391" w:rsidRPr="001012F0">
        <w:rPr>
          <w:rFonts w:ascii="Arial" w:hAnsi="Arial" w:cs="Arial"/>
          <w:color w:val="0070C0"/>
          <w:sz w:val="24"/>
          <w:szCs w:val="24"/>
        </w:rPr>
        <w:t xml:space="preserve">Ex. </w:t>
      </w:r>
      <w:r w:rsidR="0006631E" w:rsidRPr="001012F0">
        <w:rPr>
          <w:rFonts w:ascii="Arial" w:hAnsi="Arial" w:cs="Arial"/>
          <w:color w:val="0070C0"/>
          <w:sz w:val="24"/>
          <w:szCs w:val="24"/>
        </w:rPr>
        <w:t>2</w:t>
      </w:r>
      <w:r w:rsidR="00F81391" w:rsidRPr="001012F0">
        <w:rPr>
          <w:rFonts w:ascii="Arial" w:hAnsi="Arial" w:cs="Arial"/>
          <w:color w:val="0070C0"/>
          <w:sz w:val="24"/>
          <w:szCs w:val="24"/>
        </w:rPr>
        <w:t>-</w:t>
      </w:r>
      <w:r w:rsidR="0006631E" w:rsidRPr="001012F0">
        <w:rPr>
          <w:rFonts w:ascii="Arial" w:hAnsi="Arial" w:cs="Arial"/>
          <w:color w:val="0070C0"/>
          <w:sz w:val="24"/>
          <w:szCs w:val="24"/>
        </w:rPr>
        <w:t>2</w:t>
      </w:r>
      <w:r w:rsidR="00F81391" w:rsidRPr="001012F0">
        <w:rPr>
          <w:rFonts w:ascii="Arial" w:hAnsi="Arial" w:cs="Arial"/>
          <w:color w:val="0070C0"/>
          <w:sz w:val="24"/>
          <w:szCs w:val="24"/>
        </w:rPr>
        <w:t>3-1</w:t>
      </w:r>
      <w:r w:rsidR="0006631E" w:rsidRPr="001012F0">
        <w:rPr>
          <w:rFonts w:ascii="Arial" w:hAnsi="Arial" w:cs="Arial"/>
          <w:color w:val="0070C0"/>
          <w:sz w:val="24"/>
          <w:szCs w:val="24"/>
        </w:rPr>
        <w:t>8</w:t>
      </w:r>
      <w:r w:rsidR="00F81391" w:rsidRPr="001012F0">
        <w:rPr>
          <w:rFonts w:ascii="Arial" w:hAnsi="Arial" w:cs="Arial"/>
          <w:color w:val="0070C0"/>
          <w:sz w:val="24"/>
          <w:szCs w:val="24"/>
        </w:rPr>
        <w:t xml:space="preserve">, 8 am- 4 pm = 8 </w:t>
      </w:r>
      <w:r w:rsidR="001E660B" w:rsidRPr="001012F0">
        <w:rPr>
          <w:rFonts w:ascii="Arial" w:hAnsi="Arial" w:cs="Arial"/>
          <w:color w:val="0070C0"/>
          <w:sz w:val="24"/>
          <w:szCs w:val="24"/>
        </w:rPr>
        <w:t>hrs.</w:t>
      </w:r>
      <w:r w:rsidR="00F81391" w:rsidRPr="001012F0">
        <w:rPr>
          <w:rFonts w:ascii="Arial" w:hAnsi="Arial" w:cs="Arial"/>
          <w:color w:val="0070C0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>.Enter</w:t>
      </w:r>
      <w:r w:rsidR="004149A1" w:rsidRPr="001012F0">
        <w:rPr>
          <w:rFonts w:ascii="Arial" w:hAnsi="Arial" w:cs="Arial"/>
          <w:sz w:val="24"/>
          <w:szCs w:val="24"/>
        </w:rPr>
        <w:t xml:space="preserve">the </w:t>
      </w:r>
      <w:r w:rsidR="00EE791C" w:rsidRPr="001012F0">
        <w:rPr>
          <w:rFonts w:ascii="Arial" w:hAnsi="Arial" w:cs="Arial"/>
          <w:sz w:val="24"/>
          <w:szCs w:val="24"/>
        </w:rPr>
        <w:t>cumulativehours</w:t>
      </w:r>
      <w:r w:rsidR="001012F0">
        <w:rPr>
          <w:rFonts w:ascii="Arial" w:hAnsi="Arial" w:cs="Arial"/>
          <w:sz w:val="24"/>
          <w:szCs w:val="24"/>
        </w:rPr>
        <w:t xml:space="preserve"> at the end of the schedule. </w:t>
      </w:r>
    </w:p>
    <w:p w:rsidR="00B165FD" w:rsidRDefault="003C4A1D" w:rsidP="003C4A1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1012F0">
        <w:rPr>
          <w:rFonts w:ascii="Arial" w:hAnsi="Arial" w:cs="Arial"/>
          <w:sz w:val="24"/>
          <w:szCs w:val="24"/>
        </w:rPr>
        <w:t xml:space="preserve">Clinical faculty will </w:t>
      </w:r>
      <w:r w:rsidR="00B66831">
        <w:rPr>
          <w:rFonts w:ascii="Arial" w:hAnsi="Arial" w:cs="Arial"/>
          <w:sz w:val="24"/>
          <w:szCs w:val="24"/>
        </w:rPr>
        <w:t xml:space="preserve">review </w:t>
      </w:r>
      <w:r w:rsidRPr="001012F0">
        <w:rPr>
          <w:rFonts w:ascii="Arial" w:hAnsi="Arial" w:cs="Arial"/>
          <w:sz w:val="24"/>
          <w:szCs w:val="24"/>
        </w:rPr>
        <w:t>your schedule</w:t>
      </w:r>
      <w:r w:rsidR="00B66831">
        <w:rPr>
          <w:rFonts w:ascii="Arial" w:hAnsi="Arial" w:cs="Arial"/>
          <w:sz w:val="24"/>
          <w:szCs w:val="24"/>
        </w:rPr>
        <w:t xml:space="preserve"> by the end of week 2</w:t>
      </w:r>
      <w:r w:rsidRPr="001012F0">
        <w:rPr>
          <w:rFonts w:ascii="Arial" w:hAnsi="Arial" w:cs="Arial"/>
          <w:sz w:val="24"/>
          <w:szCs w:val="24"/>
        </w:rPr>
        <w:t xml:space="preserve">. </w:t>
      </w:r>
    </w:p>
    <w:p w:rsidR="00821ECB" w:rsidRPr="005E7D4F" w:rsidRDefault="00B165FD" w:rsidP="00DB570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Your clinical faculty person will follow up with you if they identify any potential problems.  </w:t>
      </w:r>
    </w:p>
    <w:p w:rsidR="005E7D4F" w:rsidRPr="00DB5700" w:rsidRDefault="005E7D4F" w:rsidP="005E7D4F">
      <w:pPr>
        <w:pStyle w:val="ListParagraph"/>
        <w:rPr>
          <w:rFonts w:ascii="Arial" w:hAnsi="Arial" w:cs="Arial"/>
          <w:sz w:val="24"/>
          <w:szCs w:val="24"/>
        </w:rPr>
      </w:pPr>
    </w:p>
    <w:p w:rsidR="006D7940" w:rsidRPr="002F75F0" w:rsidRDefault="00F555EE" w:rsidP="002F75F0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2F75F0">
        <w:rPr>
          <w:rFonts w:ascii="Arial" w:hAnsi="Arial" w:cs="Arial"/>
          <w:b/>
          <w:bCs/>
          <w:sz w:val="24"/>
          <w:szCs w:val="24"/>
        </w:rPr>
        <w:t>Clinical Schedule</w:t>
      </w:r>
    </w:p>
    <w:tbl>
      <w:tblPr>
        <w:tblStyle w:val="TableGrid"/>
        <w:tblW w:w="0" w:type="auto"/>
        <w:tblLook w:val="04A0"/>
      </w:tblPr>
      <w:tblGrid>
        <w:gridCol w:w="1973"/>
        <w:gridCol w:w="1205"/>
        <w:gridCol w:w="1277"/>
        <w:gridCol w:w="1664"/>
        <w:gridCol w:w="1392"/>
        <w:gridCol w:w="1006"/>
        <w:gridCol w:w="1336"/>
        <w:gridCol w:w="1163"/>
      </w:tblGrid>
      <w:tr w:rsidR="008F460F" w:rsidRPr="00AB202A" w:rsidTr="002F75F0">
        <w:trPr>
          <w:trHeight w:val="720"/>
        </w:trPr>
        <w:tc>
          <w:tcPr>
            <w:tcW w:w="0" w:type="auto"/>
            <w:shd w:val="clear" w:color="auto" w:fill="BDD6EE" w:themeFill="accent1" w:themeFillTint="66"/>
            <w:vAlign w:val="center"/>
          </w:tcPr>
          <w:p w:rsidR="00E7231D" w:rsidRPr="00AB202A" w:rsidRDefault="00E7231D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BDD6EE" w:themeFill="accent1" w:themeFillTint="66"/>
            <w:vAlign w:val="center"/>
          </w:tcPr>
          <w:p w:rsidR="001E660B" w:rsidRPr="00AB202A" w:rsidRDefault="005804ED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7231D">
              <w:rPr>
                <w:rFonts w:ascii="Arial" w:hAnsi="Arial" w:cs="Arial"/>
                <w:b/>
                <w:sz w:val="24"/>
                <w:szCs w:val="24"/>
              </w:rPr>
              <w:t>Monday</w:t>
            </w:r>
          </w:p>
        </w:tc>
        <w:tc>
          <w:tcPr>
            <w:tcW w:w="0" w:type="auto"/>
            <w:shd w:val="clear" w:color="auto" w:fill="BDD6EE" w:themeFill="accent1" w:themeFillTint="66"/>
            <w:vAlign w:val="center"/>
          </w:tcPr>
          <w:p w:rsidR="001E660B" w:rsidRPr="00E7231D" w:rsidRDefault="005804ED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70C0"/>
                <w:sz w:val="24"/>
                <w:szCs w:val="24"/>
              </w:rPr>
            </w:pPr>
            <w:r w:rsidRPr="00E7231D">
              <w:rPr>
                <w:rFonts w:ascii="Arial" w:hAnsi="Arial" w:cs="Arial"/>
                <w:b/>
                <w:sz w:val="24"/>
                <w:szCs w:val="24"/>
              </w:rPr>
              <w:t>Tuesday</w:t>
            </w:r>
          </w:p>
        </w:tc>
        <w:tc>
          <w:tcPr>
            <w:tcW w:w="0" w:type="auto"/>
            <w:shd w:val="clear" w:color="auto" w:fill="BDD6EE" w:themeFill="accent1" w:themeFillTint="66"/>
            <w:vAlign w:val="center"/>
          </w:tcPr>
          <w:p w:rsidR="001E660B" w:rsidRPr="00AB202A" w:rsidRDefault="005804ED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7231D">
              <w:rPr>
                <w:rFonts w:ascii="Arial" w:hAnsi="Arial" w:cs="Arial"/>
                <w:b/>
                <w:sz w:val="24"/>
                <w:szCs w:val="24"/>
              </w:rPr>
              <w:t>Wednesday</w:t>
            </w:r>
          </w:p>
        </w:tc>
        <w:tc>
          <w:tcPr>
            <w:tcW w:w="0" w:type="auto"/>
            <w:shd w:val="clear" w:color="auto" w:fill="BDD6EE" w:themeFill="accent1" w:themeFillTint="66"/>
            <w:vAlign w:val="center"/>
          </w:tcPr>
          <w:p w:rsidR="001E660B" w:rsidRPr="00DB5700" w:rsidRDefault="005804ED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70C0"/>
                <w:sz w:val="24"/>
                <w:szCs w:val="24"/>
              </w:rPr>
            </w:pPr>
            <w:r w:rsidRPr="00E7231D">
              <w:rPr>
                <w:rFonts w:ascii="Arial" w:hAnsi="Arial" w:cs="Arial"/>
                <w:b/>
                <w:sz w:val="24"/>
                <w:szCs w:val="24"/>
              </w:rPr>
              <w:t>Thursday</w:t>
            </w:r>
          </w:p>
        </w:tc>
        <w:tc>
          <w:tcPr>
            <w:tcW w:w="0" w:type="auto"/>
            <w:shd w:val="clear" w:color="auto" w:fill="BDD6EE" w:themeFill="accent1" w:themeFillTint="66"/>
            <w:vAlign w:val="center"/>
          </w:tcPr>
          <w:p w:rsidR="001E660B" w:rsidRPr="00DB5700" w:rsidRDefault="005804ED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70C0"/>
                <w:sz w:val="24"/>
                <w:szCs w:val="24"/>
              </w:rPr>
            </w:pPr>
            <w:r w:rsidRPr="00E7231D">
              <w:rPr>
                <w:rFonts w:ascii="Arial" w:hAnsi="Arial" w:cs="Arial"/>
                <w:b/>
                <w:sz w:val="24"/>
                <w:szCs w:val="24"/>
              </w:rPr>
              <w:t>Friday</w:t>
            </w:r>
          </w:p>
        </w:tc>
        <w:tc>
          <w:tcPr>
            <w:tcW w:w="0" w:type="auto"/>
            <w:shd w:val="clear" w:color="auto" w:fill="BDD6EE" w:themeFill="accent1" w:themeFillTint="66"/>
            <w:vAlign w:val="center"/>
          </w:tcPr>
          <w:p w:rsidR="001E660B" w:rsidRPr="00E7231D" w:rsidRDefault="005804ED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70C0"/>
                <w:sz w:val="24"/>
                <w:szCs w:val="24"/>
              </w:rPr>
            </w:pPr>
            <w:r w:rsidRPr="00E7231D">
              <w:rPr>
                <w:rFonts w:ascii="Arial" w:hAnsi="Arial" w:cs="Arial"/>
                <w:b/>
                <w:sz w:val="24"/>
                <w:szCs w:val="24"/>
              </w:rPr>
              <w:t>Saturday</w:t>
            </w:r>
          </w:p>
        </w:tc>
        <w:tc>
          <w:tcPr>
            <w:tcW w:w="0" w:type="auto"/>
            <w:shd w:val="clear" w:color="auto" w:fill="BDD6EE" w:themeFill="accent1" w:themeFillTint="66"/>
            <w:vAlign w:val="center"/>
          </w:tcPr>
          <w:p w:rsidR="001E660B" w:rsidRPr="00DB5700" w:rsidRDefault="005804ED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7231D">
              <w:rPr>
                <w:rFonts w:ascii="Arial" w:hAnsi="Arial" w:cs="Arial"/>
                <w:b/>
                <w:sz w:val="24"/>
                <w:szCs w:val="24"/>
              </w:rPr>
              <w:t>Sunday</w:t>
            </w:r>
          </w:p>
        </w:tc>
      </w:tr>
      <w:tr w:rsidR="00B25AB7" w:rsidRPr="00AB202A" w:rsidTr="002F75F0">
        <w:trPr>
          <w:trHeight w:val="432"/>
        </w:trPr>
        <w:tc>
          <w:tcPr>
            <w:tcW w:w="0" w:type="auto"/>
            <w:vAlign w:val="center"/>
          </w:tcPr>
          <w:p w:rsidR="00E7231D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B5700">
              <w:rPr>
                <w:rFonts w:ascii="Arial" w:hAnsi="Arial" w:cs="Arial"/>
                <w:b/>
                <w:sz w:val="20"/>
                <w:szCs w:val="20"/>
              </w:rPr>
              <w:t xml:space="preserve">Week </w:t>
            </w:r>
            <w:r w:rsidR="00E7231D" w:rsidRPr="00DB5700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Date</w:t>
            </w:r>
          </w:p>
        </w:tc>
        <w:tc>
          <w:tcPr>
            <w:tcW w:w="0" w:type="auto"/>
            <w:vAlign w:val="center"/>
          </w:tcPr>
          <w:p w:rsidR="00E7231D" w:rsidRPr="00DB5700" w:rsidRDefault="00E7231D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E7231D" w:rsidRPr="00DB5700" w:rsidRDefault="00E7231D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E7231D" w:rsidRPr="00DB5700" w:rsidRDefault="00E7231D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E7231D" w:rsidRPr="00DB5700" w:rsidRDefault="00E7231D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E7231D" w:rsidRPr="00DB5700" w:rsidRDefault="00E7231D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E7231D" w:rsidRPr="00DB5700" w:rsidRDefault="00E7231D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E7231D" w:rsidRPr="00DB5700" w:rsidRDefault="00E7231D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E5D82" w:rsidRPr="00AB202A" w:rsidTr="002F75F0">
        <w:trPr>
          <w:trHeight w:val="20"/>
        </w:trPr>
        <w:tc>
          <w:tcPr>
            <w:tcW w:w="0" w:type="auto"/>
            <w:vAlign w:val="center"/>
          </w:tcPr>
          <w:p w:rsidR="008F460F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Start</w:t>
            </w:r>
            <w:r w:rsidR="008F460F">
              <w:rPr>
                <w:rFonts w:ascii="Arial" w:hAnsi="Arial" w:cs="Arial"/>
                <w:bCs/>
                <w:sz w:val="20"/>
                <w:szCs w:val="20"/>
              </w:rPr>
              <w:t xml:space="preserve"> Time</w:t>
            </w:r>
          </w:p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End Time</w:t>
            </w: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602"/>
        </w:trPr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Total Shift Hours Completed</w:t>
            </w: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432"/>
        </w:trPr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B5700">
              <w:rPr>
                <w:rFonts w:ascii="Arial" w:hAnsi="Arial" w:cs="Arial"/>
                <w:b/>
                <w:sz w:val="20"/>
                <w:szCs w:val="20"/>
              </w:rPr>
              <w:t xml:space="preserve">Week </w:t>
            </w: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Date</w:t>
            </w: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611"/>
        </w:trPr>
        <w:tc>
          <w:tcPr>
            <w:tcW w:w="0" w:type="auto"/>
            <w:vAlign w:val="center"/>
          </w:tcPr>
          <w:p w:rsidR="008F460F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Star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ime</w:t>
            </w:r>
          </w:p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End Time</w:t>
            </w: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611"/>
        </w:trPr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Total Shift Hours Completed</w:t>
            </w: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432"/>
        </w:trPr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B5700">
              <w:rPr>
                <w:rFonts w:ascii="Arial" w:hAnsi="Arial" w:cs="Arial"/>
                <w:b/>
                <w:sz w:val="20"/>
                <w:szCs w:val="20"/>
              </w:rPr>
              <w:t xml:space="preserve">Week </w:t>
            </w: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Date</w:t>
            </w: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611"/>
        </w:trPr>
        <w:tc>
          <w:tcPr>
            <w:tcW w:w="0" w:type="auto"/>
            <w:vAlign w:val="center"/>
          </w:tcPr>
          <w:p w:rsidR="008F460F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Star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ime</w:t>
            </w:r>
          </w:p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End Time</w:t>
            </w: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611"/>
        </w:trPr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Total Shift Hours Completed</w:t>
            </w: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432"/>
        </w:trPr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B5700">
              <w:rPr>
                <w:rFonts w:ascii="Arial" w:hAnsi="Arial" w:cs="Arial"/>
                <w:b/>
                <w:sz w:val="20"/>
                <w:szCs w:val="20"/>
              </w:rPr>
              <w:t xml:space="preserve">Week 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Date</w:t>
            </w: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611"/>
        </w:trPr>
        <w:tc>
          <w:tcPr>
            <w:tcW w:w="0" w:type="auto"/>
            <w:vAlign w:val="center"/>
          </w:tcPr>
          <w:p w:rsidR="008F460F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Star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ime</w:t>
            </w:r>
          </w:p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End Time</w:t>
            </w: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611"/>
        </w:trPr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Total Shift Hours Completed</w:t>
            </w: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432"/>
        </w:trPr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B5700">
              <w:rPr>
                <w:rFonts w:ascii="Arial" w:hAnsi="Arial" w:cs="Arial"/>
                <w:b/>
                <w:sz w:val="20"/>
                <w:szCs w:val="20"/>
              </w:rPr>
              <w:t xml:space="preserve">Week 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Date</w:t>
            </w: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611"/>
        </w:trPr>
        <w:tc>
          <w:tcPr>
            <w:tcW w:w="0" w:type="auto"/>
            <w:vAlign w:val="center"/>
          </w:tcPr>
          <w:p w:rsidR="008F460F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Star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ime</w:t>
            </w:r>
          </w:p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End Time</w:t>
            </w: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611"/>
        </w:trPr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Total Shift Hours Completed</w:t>
            </w: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432"/>
        </w:trPr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B5700">
              <w:rPr>
                <w:rFonts w:ascii="Arial" w:hAnsi="Arial" w:cs="Arial"/>
                <w:b/>
                <w:sz w:val="20"/>
                <w:szCs w:val="20"/>
              </w:rPr>
              <w:t xml:space="preserve">Week </w:t>
            </w:r>
            <w:r>
              <w:rPr>
                <w:rFonts w:ascii="Arial" w:hAnsi="Arial" w:cs="Arial"/>
                <w:b/>
                <w:sz w:val="20"/>
                <w:szCs w:val="20"/>
              </w:rPr>
              <w:t>7</w:t>
            </w:r>
          </w:p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Date</w:t>
            </w: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611"/>
        </w:trPr>
        <w:tc>
          <w:tcPr>
            <w:tcW w:w="0" w:type="auto"/>
            <w:vAlign w:val="center"/>
          </w:tcPr>
          <w:p w:rsidR="008F460F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Star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ime</w:t>
            </w:r>
          </w:p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End Time</w:t>
            </w: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611"/>
        </w:trPr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Total Shift Hours Completed</w:t>
            </w: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DB5700" w:rsidRPr="00DB5700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432"/>
        </w:trPr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B5700">
              <w:rPr>
                <w:rFonts w:ascii="Arial" w:hAnsi="Arial" w:cs="Arial"/>
                <w:b/>
                <w:sz w:val="20"/>
                <w:szCs w:val="20"/>
              </w:rPr>
              <w:t xml:space="preserve">Week </w:t>
            </w:r>
            <w:r>
              <w:rPr>
                <w:rFonts w:ascii="Arial" w:hAnsi="Arial" w:cs="Arial"/>
                <w:b/>
                <w:sz w:val="20"/>
                <w:szCs w:val="20"/>
              </w:rPr>
              <w:t>8</w:t>
            </w:r>
          </w:p>
          <w:p w:rsidR="008F460F" w:rsidRPr="00DB5700" w:rsidRDefault="008F460F" w:rsidP="002F75F0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Date</w:t>
            </w: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F460F" w:rsidRPr="00AB202A" w:rsidTr="002F75F0">
        <w:trPr>
          <w:trHeight w:val="611"/>
        </w:trPr>
        <w:tc>
          <w:tcPr>
            <w:tcW w:w="0" w:type="auto"/>
            <w:vAlign w:val="center"/>
          </w:tcPr>
          <w:p w:rsidR="008F460F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Star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ime</w:t>
            </w:r>
          </w:p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End Time</w:t>
            </w: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F460F" w:rsidRPr="00AB202A" w:rsidTr="002F75F0">
        <w:trPr>
          <w:trHeight w:val="611"/>
        </w:trPr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lastRenderedPageBreak/>
              <w:t>Total Shift Hours Completed</w:t>
            </w: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8F460F" w:rsidRPr="00DB5700" w:rsidRDefault="008F460F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B5700" w:rsidRPr="00AB202A" w:rsidTr="002F75F0">
        <w:trPr>
          <w:trHeight w:val="611"/>
        </w:trPr>
        <w:tc>
          <w:tcPr>
            <w:tcW w:w="0" w:type="auto"/>
            <w:gridSpan w:val="8"/>
            <w:vAlign w:val="center"/>
          </w:tcPr>
          <w:p w:rsidR="009E5D82" w:rsidRDefault="00DB570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1012F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Total clinical hours 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complete</w:t>
            </w:r>
            <w:r w:rsidR="00CE460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 in course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by mid-term</w:t>
            </w:r>
            <w:r w:rsidRPr="001012F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=</w:t>
            </w:r>
            <w:r w:rsidRPr="001012F0">
              <w:rPr>
                <w:rFonts w:ascii="Arial" w:hAnsi="Arial" w:cs="Arial"/>
                <w:b/>
                <w:color w:val="000000" w:themeColor="text1"/>
                <w:sz w:val="24"/>
                <w:szCs w:val="24"/>
                <w:highlight w:val="yellow"/>
              </w:rPr>
              <w:t>_______</w:t>
            </w:r>
          </w:p>
          <w:p w:rsidR="00DB5700" w:rsidRPr="00DB5700" w:rsidRDefault="009E5D82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(must have completed half of the required clinical hours and patient encounters by this point to receive a mid-term clinical passing grade</w:t>
            </w:r>
            <w:r w:rsidR="00DB5700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)</w:t>
            </w:r>
          </w:p>
        </w:tc>
      </w:tr>
      <w:tr w:rsidR="00B25AB7" w:rsidRPr="00AB202A" w:rsidTr="002F75F0">
        <w:trPr>
          <w:trHeight w:val="432"/>
        </w:trPr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B5700">
              <w:rPr>
                <w:rFonts w:ascii="Arial" w:hAnsi="Arial" w:cs="Arial"/>
                <w:b/>
                <w:sz w:val="20"/>
                <w:szCs w:val="20"/>
              </w:rPr>
              <w:t xml:space="preserve">Week </w:t>
            </w:r>
            <w:r>
              <w:rPr>
                <w:rFonts w:ascii="Arial" w:hAnsi="Arial" w:cs="Arial"/>
                <w:b/>
                <w:sz w:val="20"/>
                <w:szCs w:val="20"/>
              </w:rPr>
              <w:t>9</w:t>
            </w:r>
          </w:p>
          <w:p w:rsidR="002F75F0" w:rsidRPr="00DB5700" w:rsidRDefault="002F75F0" w:rsidP="002F75F0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Date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F75F0" w:rsidRPr="00AB202A" w:rsidTr="002F75F0">
        <w:trPr>
          <w:trHeight w:val="611"/>
        </w:trPr>
        <w:tc>
          <w:tcPr>
            <w:tcW w:w="0" w:type="auto"/>
            <w:vAlign w:val="center"/>
          </w:tcPr>
          <w:p w:rsidR="002F75F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Star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ime</w:t>
            </w:r>
          </w:p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End Time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F75F0" w:rsidRPr="00AB202A" w:rsidTr="002F75F0">
        <w:trPr>
          <w:trHeight w:val="611"/>
        </w:trPr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Total Shift Hours Completed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432"/>
        </w:trPr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B5700">
              <w:rPr>
                <w:rFonts w:ascii="Arial" w:hAnsi="Arial" w:cs="Arial"/>
                <w:b/>
                <w:sz w:val="20"/>
                <w:szCs w:val="20"/>
              </w:rPr>
              <w:t xml:space="preserve">Week </w:t>
            </w: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</w:p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Date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F75F0" w:rsidRPr="00AB202A" w:rsidTr="002F75F0">
        <w:trPr>
          <w:trHeight w:val="611"/>
        </w:trPr>
        <w:tc>
          <w:tcPr>
            <w:tcW w:w="0" w:type="auto"/>
            <w:vAlign w:val="center"/>
          </w:tcPr>
          <w:p w:rsidR="002F75F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Star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ime</w:t>
            </w:r>
          </w:p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End Time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F75F0" w:rsidRPr="00AB202A" w:rsidTr="002F75F0">
        <w:trPr>
          <w:trHeight w:val="611"/>
        </w:trPr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Total Shift Hours Completed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432"/>
        </w:trPr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B5700">
              <w:rPr>
                <w:rFonts w:ascii="Arial" w:hAnsi="Arial" w:cs="Arial"/>
                <w:b/>
                <w:sz w:val="20"/>
                <w:szCs w:val="20"/>
              </w:rPr>
              <w:t xml:space="preserve">Week </w:t>
            </w:r>
            <w:r>
              <w:rPr>
                <w:rFonts w:ascii="Arial" w:hAnsi="Arial" w:cs="Arial"/>
                <w:b/>
                <w:sz w:val="20"/>
                <w:szCs w:val="20"/>
              </w:rPr>
              <w:t>11</w:t>
            </w:r>
          </w:p>
          <w:p w:rsidR="002F75F0" w:rsidRPr="00DB5700" w:rsidRDefault="002F75F0" w:rsidP="002F75F0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Date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F75F0" w:rsidRPr="00AB202A" w:rsidTr="002F75F0">
        <w:trPr>
          <w:trHeight w:val="611"/>
        </w:trPr>
        <w:tc>
          <w:tcPr>
            <w:tcW w:w="0" w:type="auto"/>
            <w:vAlign w:val="center"/>
          </w:tcPr>
          <w:p w:rsidR="002F75F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Star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ime</w:t>
            </w:r>
          </w:p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End Time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F75F0" w:rsidRPr="00AB202A" w:rsidTr="002F75F0">
        <w:trPr>
          <w:trHeight w:val="611"/>
        </w:trPr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Total Shift Hours Completed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432"/>
        </w:trPr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B5700">
              <w:rPr>
                <w:rFonts w:ascii="Arial" w:hAnsi="Arial" w:cs="Arial"/>
                <w:b/>
                <w:sz w:val="20"/>
                <w:szCs w:val="20"/>
              </w:rPr>
              <w:t xml:space="preserve">Week </w:t>
            </w:r>
            <w:r>
              <w:rPr>
                <w:rFonts w:ascii="Arial" w:hAnsi="Arial" w:cs="Arial"/>
                <w:b/>
                <w:sz w:val="20"/>
                <w:szCs w:val="20"/>
              </w:rPr>
              <w:t>12</w:t>
            </w:r>
          </w:p>
          <w:p w:rsidR="002F75F0" w:rsidRPr="00DB5700" w:rsidRDefault="002F75F0" w:rsidP="002F75F0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Date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F75F0" w:rsidRPr="00AB202A" w:rsidTr="002F75F0">
        <w:trPr>
          <w:trHeight w:val="620"/>
        </w:trPr>
        <w:tc>
          <w:tcPr>
            <w:tcW w:w="0" w:type="auto"/>
            <w:vAlign w:val="center"/>
          </w:tcPr>
          <w:p w:rsidR="002F75F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Star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ime</w:t>
            </w:r>
          </w:p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End Time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F75F0" w:rsidRPr="00AB202A" w:rsidTr="002F75F0">
        <w:trPr>
          <w:trHeight w:val="620"/>
        </w:trPr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Total Shift Hours Completed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432"/>
        </w:trPr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B5700">
              <w:rPr>
                <w:rFonts w:ascii="Arial" w:hAnsi="Arial" w:cs="Arial"/>
                <w:b/>
                <w:sz w:val="20"/>
                <w:szCs w:val="20"/>
              </w:rPr>
              <w:t xml:space="preserve">Week </w:t>
            </w:r>
            <w:r>
              <w:rPr>
                <w:rFonts w:ascii="Arial" w:hAnsi="Arial" w:cs="Arial"/>
                <w:b/>
                <w:sz w:val="20"/>
                <w:szCs w:val="20"/>
              </w:rPr>
              <w:t>13</w:t>
            </w:r>
          </w:p>
          <w:p w:rsidR="002F75F0" w:rsidRPr="00DB5700" w:rsidRDefault="002F75F0" w:rsidP="002F75F0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Date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F75F0" w:rsidRPr="00AB202A" w:rsidTr="002F75F0">
        <w:trPr>
          <w:trHeight w:val="629"/>
        </w:trPr>
        <w:tc>
          <w:tcPr>
            <w:tcW w:w="0" w:type="auto"/>
            <w:vAlign w:val="center"/>
          </w:tcPr>
          <w:p w:rsidR="002F75F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Star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ime</w:t>
            </w:r>
          </w:p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End Time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F75F0" w:rsidRPr="00AB202A" w:rsidTr="002F75F0">
        <w:trPr>
          <w:trHeight w:val="629"/>
        </w:trPr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Total Shift Hours Completed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432"/>
        </w:trPr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B5700">
              <w:rPr>
                <w:rFonts w:ascii="Arial" w:hAnsi="Arial" w:cs="Arial"/>
                <w:b/>
                <w:sz w:val="20"/>
                <w:szCs w:val="20"/>
              </w:rPr>
              <w:t xml:space="preserve">Week </w:t>
            </w:r>
            <w:r>
              <w:rPr>
                <w:rFonts w:ascii="Arial" w:hAnsi="Arial" w:cs="Arial"/>
                <w:b/>
                <w:sz w:val="20"/>
                <w:szCs w:val="20"/>
              </w:rPr>
              <w:t>14</w:t>
            </w:r>
          </w:p>
          <w:p w:rsidR="002F75F0" w:rsidRPr="00DB5700" w:rsidRDefault="002F75F0" w:rsidP="002F75F0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Date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F75F0" w:rsidRPr="00AB202A" w:rsidTr="002F75F0">
        <w:trPr>
          <w:trHeight w:val="620"/>
        </w:trPr>
        <w:tc>
          <w:tcPr>
            <w:tcW w:w="0" w:type="auto"/>
            <w:vAlign w:val="center"/>
          </w:tcPr>
          <w:p w:rsidR="002F75F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Star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ime</w:t>
            </w:r>
          </w:p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End Time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F75F0" w:rsidRPr="00AB202A" w:rsidTr="002F75F0">
        <w:trPr>
          <w:trHeight w:val="620"/>
        </w:trPr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Total Shift Hours Completed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25AB7" w:rsidRPr="00AB202A" w:rsidTr="002F75F0">
        <w:trPr>
          <w:trHeight w:val="432"/>
        </w:trPr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B5700">
              <w:rPr>
                <w:rFonts w:ascii="Arial" w:hAnsi="Arial" w:cs="Arial"/>
                <w:b/>
                <w:sz w:val="20"/>
                <w:szCs w:val="20"/>
              </w:rPr>
              <w:t xml:space="preserve">Week </w:t>
            </w:r>
            <w:r>
              <w:rPr>
                <w:rFonts w:ascii="Arial" w:hAnsi="Arial" w:cs="Arial"/>
                <w:b/>
                <w:sz w:val="20"/>
                <w:szCs w:val="20"/>
              </w:rPr>
              <w:t>15</w:t>
            </w:r>
          </w:p>
          <w:p w:rsidR="002F75F0" w:rsidRPr="00DB5700" w:rsidRDefault="002F75F0" w:rsidP="002F75F0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Date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F75F0" w:rsidRPr="00AB202A" w:rsidTr="002F75F0">
        <w:trPr>
          <w:trHeight w:val="701"/>
        </w:trPr>
        <w:tc>
          <w:tcPr>
            <w:tcW w:w="0" w:type="auto"/>
            <w:vAlign w:val="center"/>
          </w:tcPr>
          <w:p w:rsidR="002F75F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Start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ime</w:t>
            </w:r>
          </w:p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End Time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2F75F0" w:rsidRPr="00AB202A" w:rsidTr="002F75F0">
        <w:trPr>
          <w:trHeight w:val="701"/>
        </w:trPr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DB5700">
              <w:rPr>
                <w:rFonts w:ascii="Arial" w:hAnsi="Arial" w:cs="Arial"/>
                <w:bCs/>
                <w:sz w:val="20"/>
                <w:szCs w:val="20"/>
              </w:rPr>
              <w:t>Total Shift Hours Completed</w:t>
            </w: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2F75F0" w:rsidRPr="00DB5700" w:rsidRDefault="002F75F0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7231D" w:rsidRPr="00AB202A" w:rsidTr="002F75F0">
        <w:trPr>
          <w:trHeight w:val="449"/>
        </w:trPr>
        <w:tc>
          <w:tcPr>
            <w:tcW w:w="0" w:type="auto"/>
            <w:gridSpan w:val="8"/>
            <w:vAlign w:val="center"/>
          </w:tcPr>
          <w:p w:rsidR="00E7231D" w:rsidRPr="003F0DD4" w:rsidRDefault="00E7231D" w:rsidP="002F75F0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012F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lastRenderedPageBreak/>
              <w:t xml:space="preserve">Total clinical hours </w:t>
            </w:r>
            <w:r w:rsidR="00CE460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completed in this course</w:t>
            </w:r>
            <w:r w:rsidRPr="001012F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=</w:t>
            </w:r>
            <w:r w:rsidRPr="001012F0">
              <w:rPr>
                <w:rFonts w:ascii="Arial" w:hAnsi="Arial" w:cs="Arial"/>
                <w:b/>
                <w:color w:val="000000" w:themeColor="text1"/>
                <w:sz w:val="24"/>
                <w:szCs w:val="24"/>
                <w:highlight w:val="yellow"/>
              </w:rPr>
              <w:t>_______</w:t>
            </w:r>
            <w:r w:rsidR="00003159" w:rsidRPr="00003159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(see clinical guide for specific </w:t>
            </w:r>
            <w:r w:rsidR="00003159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required </w:t>
            </w:r>
            <w:r w:rsidR="00003159" w:rsidRPr="00003159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hours)</w:t>
            </w:r>
          </w:p>
        </w:tc>
      </w:tr>
    </w:tbl>
    <w:p w:rsidR="003462F6" w:rsidRPr="00AB202A" w:rsidRDefault="005B07F0" w:rsidP="005B07F0">
      <w:pPr>
        <w:rPr>
          <w:rFonts w:ascii="Arial" w:hAnsi="Arial" w:cs="Arial"/>
          <w:b/>
          <w:sz w:val="24"/>
          <w:szCs w:val="24"/>
        </w:rPr>
      </w:pPr>
      <w:r w:rsidRPr="00AB202A">
        <w:rPr>
          <w:rFonts w:ascii="Arial" w:hAnsi="Arial" w:cs="Arial"/>
          <w:b/>
          <w:sz w:val="24"/>
          <w:szCs w:val="24"/>
        </w:rPr>
        <w:t xml:space="preserve">If you have to deviate from this schedule </w:t>
      </w:r>
      <w:r w:rsidR="002315A8">
        <w:rPr>
          <w:rFonts w:ascii="Arial" w:hAnsi="Arial" w:cs="Arial"/>
          <w:b/>
          <w:sz w:val="24"/>
          <w:szCs w:val="24"/>
        </w:rPr>
        <w:t xml:space="preserve">after it has been reviewed communicate the changes </w:t>
      </w:r>
      <w:r w:rsidR="002F75F0">
        <w:rPr>
          <w:rFonts w:ascii="Arial" w:hAnsi="Arial" w:cs="Arial"/>
          <w:b/>
          <w:sz w:val="24"/>
          <w:szCs w:val="24"/>
        </w:rPr>
        <w:t xml:space="preserve">with your clinical faculty </w:t>
      </w:r>
      <w:r w:rsidR="002315A8">
        <w:rPr>
          <w:rFonts w:ascii="Arial" w:hAnsi="Arial" w:cs="Arial"/>
          <w:b/>
          <w:sz w:val="24"/>
          <w:szCs w:val="24"/>
        </w:rPr>
        <w:t>on your ‘weekly reflection and update form’.</w:t>
      </w:r>
    </w:p>
    <w:sectPr w:rsidR="003462F6" w:rsidRPr="00AB202A" w:rsidSect="00787184">
      <w:footerReference w:type="default" r:id="rId8"/>
      <w:pgSz w:w="12240" w:h="15840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16791" w:rsidRDefault="00116791" w:rsidP="00A6245F">
      <w:pPr>
        <w:spacing w:after="0" w:line="240" w:lineRule="auto"/>
      </w:pPr>
      <w:r>
        <w:separator/>
      </w:r>
    </w:p>
  </w:endnote>
  <w:endnote w:type="continuationSeparator" w:id="1">
    <w:p w:rsidR="00116791" w:rsidRDefault="00116791" w:rsidP="00A624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5700" w:rsidRDefault="00B123D8">
    <w:pPr>
      <w:pStyle w:val="Footer"/>
    </w:pPr>
    <w:r>
      <w:t xml:space="preserve">Revised Spring </w:t>
    </w:r>
    <w:r w:rsidR="00C64A87">
      <w:t>20</w:t>
    </w:r>
    <w:r w:rsidR="00DB5700">
      <w:t>21</w:t>
    </w:r>
  </w:p>
  <w:p w:rsidR="00A6245F" w:rsidRDefault="00A6245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16791" w:rsidRDefault="00116791" w:rsidP="00A6245F">
      <w:pPr>
        <w:spacing w:after="0" w:line="240" w:lineRule="auto"/>
      </w:pPr>
      <w:r>
        <w:separator/>
      </w:r>
    </w:p>
  </w:footnote>
  <w:footnote w:type="continuationSeparator" w:id="1">
    <w:p w:rsidR="00116791" w:rsidRDefault="00116791" w:rsidP="00A624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3EB46FC"/>
    <w:multiLevelType w:val="hybridMultilevel"/>
    <w:tmpl w:val="E3000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noPunctuationKerning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AyNTAzMjU0N7Y0MrBQ0lEKTi0uzszPAykwrgUAj1FIbCwAAAA="/>
  </w:docVars>
  <w:rsids>
    <w:rsidRoot w:val="00EC24A1"/>
    <w:rsid w:val="00003159"/>
    <w:rsid w:val="00045B64"/>
    <w:rsid w:val="0006631E"/>
    <w:rsid w:val="000739C6"/>
    <w:rsid w:val="00076C4E"/>
    <w:rsid w:val="0008144B"/>
    <w:rsid w:val="000A7C84"/>
    <w:rsid w:val="000E1FD7"/>
    <w:rsid w:val="000E3DD0"/>
    <w:rsid w:val="001012F0"/>
    <w:rsid w:val="00116791"/>
    <w:rsid w:val="00137A86"/>
    <w:rsid w:val="0017766F"/>
    <w:rsid w:val="00180A0E"/>
    <w:rsid w:val="001A1A97"/>
    <w:rsid w:val="001B3260"/>
    <w:rsid w:val="001E660B"/>
    <w:rsid w:val="001F0473"/>
    <w:rsid w:val="002202D4"/>
    <w:rsid w:val="00231243"/>
    <w:rsid w:val="002315A8"/>
    <w:rsid w:val="00231FA4"/>
    <w:rsid w:val="00233F2E"/>
    <w:rsid w:val="00255CC1"/>
    <w:rsid w:val="002852F4"/>
    <w:rsid w:val="002A02CD"/>
    <w:rsid w:val="002B65F6"/>
    <w:rsid w:val="002F75F0"/>
    <w:rsid w:val="0030153A"/>
    <w:rsid w:val="00307CA5"/>
    <w:rsid w:val="00323D9D"/>
    <w:rsid w:val="003270E9"/>
    <w:rsid w:val="00343D29"/>
    <w:rsid w:val="00345B31"/>
    <w:rsid w:val="003462F6"/>
    <w:rsid w:val="003522D3"/>
    <w:rsid w:val="0036775F"/>
    <w:rsid w:val="00372E89"/>
    <w:rsid w:val="00382665"/>
    <w:rsid w:val="003960DD"/>
    <w:rsid w:val="003A02C5"/>
    <w:rsid w:val="003A6CBC"/>
    <w:rsid w:val="003B18A7"/>
    <w:rsid w:val="003C4A1D"/>
    <w:rsid w:val="003C757C"/>
    <w:rsid w:val="003E35B7"/>
    <w:rsid w:val="003F0DD4"/>
    <w:rsid w:val="004061EB"/>
    <w:rsid w:val="004149A1"/>
    <w:rsid w:val="00471AFD"/>
    <w:rsid w:val="00494FAF"/>
    <w:rsid w:val="004B5AE1"/>
    <w:rsid w:val="004E5001"/>
    <w:rsid w:val="005804ED"/>
    <w:rsid w:val="005B07F0"/>
    <w:rsid w:val="005B24F3"/>
    <w:rsid w:val="005C723A"/>
    <w:rsid w:val="005E7D4F"/>
    <w:rsid w:val="00640F43"/>
    <w:rsid w:val="006A53B2"/>
    <w:rsid w:val="006D7940"/>
    <w:rsid w:val="006F44A0"/>
    <w:rsid w:val="00714F12"/>
    <w:rsid w:val="007403F2"/>
    <w:rsid w:val="00745A28"/>
    <w:rsid w:val="00771EFD"/>
    <w:rsid w:val="0077718C"/>
    <w:rsid w:val="0078463F"/>
    <w:rsid w:val="00787184"/>
    <w:rsid w:val="007C4073"/>
    <w:rsid w:val="007C4CBC"/>
    <w:rsid w:val="007E1061"/>
    <w:rsid w:val="00815440"/>
    <w:rsid w:val="00821ECB"/>
    <w:rsid w:val="0085072B"/>
    <w:rsid w:val="00874F3B"/>
    <w:rsid w:val="00896CD5"/>
    <w:rsid w:val="008A1EF6"/>
    <w:rsid w:val="008A2F62"/>
    <w:rsid w:val="008C6D26"/>
    <w:rsid w:val="008F460F"/>
    <w:rsid w:val="008F7139"/>
    <w:rsid w:val="0090781F"/>
    <w:rsid w:val="00920D3B"/>
    <w:rsid w:val="00927902"/>
    <w:rsid w:val="0093539D"/>
    <w:rsid w:val="00944608"/>
    <w:rsid w:val="009616E8"/>
    <w:rsid w:val="00976577"/>
    <w:rsid w:val="009848D5"/>
    <w:rsid w:val="009B17E3"/>
    <w:rsid w:val="009E2F56"/>
    <w:rsid w:val="009E5D82"/>
    <w:rsid w:val="00A04FE1"/>
    <w:rsid w:val="00A17D1F"/>
    <w:rsid w:val="00A37B35"/>
    <w:rsid w:val="00A51B8C"/>
    <w:rsid w:val="00A52F47"/>
    <w:rsid w:val="00A5445C"/>
    <w:rsid w:val="00A6245F"/>
    <w:rsid w:val="00A711A8"/>
    <w:rsid w:val="00AA0F80"/>
    <w:rsid w:val="00AB202A"/>
    <w:rsid w:val="00AC548F"/>
    <w:rsid w:val="00AF4552"/>
    <w:rsid w:val="00AF499D"/>
    <w:rsid w:val="00B123D8"/>
    <w:rsid w:val="00B165FD"/>
    <w:rsid w:val="00B207B9"/>
    <w:rsid w:val="00B25AB7"/>
    <w:rsid w:val="00B66831"/>
    <w:rsid w:val="00B74BB3"/>
    <w:rsid w:val="00BA4761"/>
    <w:rsid w:val="00BB1C80"/>
    <w:rsid w:val="00BE3552"/>
    <w:rsid w:val="00C020D3"/>
    <w:rsid w:val="00C64A87"/>
    <w:rsid w:val="00C66D57"/>
    <w:rsid w:val="00CA1360"/>
    <w:rsid w:val="00CE4603"/>
    <w:rsid w:val="00CF2F4E"/>
    <w:rsid w:val="00D41C69"/>
    <w:rsid w:val="00D53047"/>
    <w:rsid w:val="00D762D3"/>
    <w:rsid w:val="00DB5700"/>
    <w:rsid w:val="00DD284F"/>
    <w:rsid w:val="00E43E2B"/>
    <w:rsid w:val="00E7231D"/>
    <w:rsid w:val="00EA198F"/>
    <w:rsid w:val="00EB0A99"/>
    <w:rsid w:val="00EC24A1"/>
    <w:rsid w:val="00ED2CF1"/>
    <w:rsid w:val="00EE791C"/>
    <w:rsid w:val="00F1303E"/>
    <w:rsid w:val="00F555EE"/>
    <w:rsid w:val="00F64AA5"/>
    <w:rsid w:val="00F81391"/>
    <w:rsid w:val="00F8761D"/>
    <w:rsid w:val="00FA0019"/>
    <w:rsid w:val="00FB0A60"/>
    <w:rsid w:val="00FC064E"/>
    <w:rsid w:val="00FD7D51"/>
    <w:rsid w:val="00FE15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2CF1"/>
    <w:pPr>
      <w:spacing w:after="200" w:line="276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245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6245F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6245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6245F"/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4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6245F"/>
    <w:rPr>
      <w:rFonts w:ascii="Tahoma" w:eastAsia="Calibri" w:hAnsi="Tahoma" w:cs="Tahoma"/>
      <w:sz w:val="16"/>
      <w:szCs w:val="16"/>
    </w:rPr>
  </w:style>
  <w:style w:type="character" w:styleId="Hyperlink">
    <w:name w:val="Hyperlink"/>
    <w:uiPriority w:val="99"/>
    <w:unhideWhenUsed/>
    <w:rsid w:val="00E43E2B"/>
    <w:rPr>
      <w:color w:val="0563C1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27902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27902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table" w:customStyle="1" w:styleId="Calendar3">
    <w:name w:val="Calendar 3"/>
    <w:basedOn w:val="TableNormal"/>
    <w:uiPriority w:val="99"/>
    <w:qFormat/>
    <w:rsid w:val="003B18A7"/>
    <w:pPr>
      <w:jc w:val="right"/>
    </w:pPr>
    <w:rPr>
      <w:rFonts w:ascii="Calibri Light" w:hAnsi="Calibri Light"/>
      <w:color w:val="000000"/>
      <w:sz w:val="22"/>
      <w:szCs w:val="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wordWrap/>
        <w:jc w:val="right"/>
      </w:pPr>
      <w:rPr>
        <w:color w:val="5B9BD5"/>
        <w:sz w:val="44"/>
      </w:rPr>
    </w:tblStylePr>
    <w:tblStylePr w:type="firstCol">
      <w:rPr>
        <w:color w:val="5B9BD5"/>
      </w:rPr>
    </w:tblStylePr>
    <w:tblStylePr w:type="lastCol">
      <w:rPr>
        <w:color w:val="5B9BD5"/>
      </w:rPr>
    </w:tblStylePr>
  </w:style>
  <w:style w:type="table" w:styleId="TableGrid">
    <w:name w:val="Table Grid"/>
    <w:basedOn w:val="TableNormal"/>
    <w:uiPriority w:val="59"/>
    <w:rsid w:val="003462F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4460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51B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1B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1B8C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1B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1B8C"/>
    <w:rPr>
      <w:rFonts w:ascii="Calibri" w:eastAsia="Calibri" w:hAnsi="Calibri"/>
      <w:b/>
      <w:bCs/>
    </w:rPr>
  </w:style>
  <w:style w:type="table" w:customStyle="1" w:styleId="PlainTable1">
    <w:name w:val="Plain Table 1"/>
    <w:basedOn w:val="TableNormal"/>
    <w:uiPriority w:val="41"/>
    <w:rsid w:val="00DB5700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DB5700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Light">
    <w:name w:val="Grid Table Light"/>
    <w:basedOn w:val="TableNormal"/>
    <w:uiPriority w:val="40"/>
    <w:rsid w:val="00DB5700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A5445C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530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C424A4-B99D-4D34-97E9-56E4802319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15</Words>
  <Characters>293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H 692 Data Sheet for  Dr</vt:lpstr>
    </vt:vector>
  </TitlesOfParts>
  <Company>library</Company>
  <LinksUpToDate>false</LinksUpToDate>
  <CharactersWithSpaces>34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H 692 Data Sheet for  Dr</dc:title>
  <dc:creator>Username</dc:creator>
  <cp:lastModifiedBy>Mark Nzioka</cp:lastModifiedBy>
  <cp:revision>2</cp:revision>
  <cp:lastPrinted>2021-01-19T15:46:00Z</cp:lastPrinted>
  <dcterms:created xsi:type="dcterms:W3CDTF">2021-04-08T20:15:00Z</dcterms:created>
  <dcterms:modified xsi:type="dcterms:W3CDTF">2021-04-08T20:15:00Z</dcterms:modified>
</cp:coreProperties>
</file>